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4CD0" w:rsidRPr="00794CD0" w:rsidRDefault="00794CD0" w:rsidP="00794CD0">
      <w:pPr>
        <w:pStyle w:val="Title"/>
        <w:rPr>
          <w:rFonts w:ascii="Times New Roman" w:eastAsia="Times New Roman" w:hAnsi="Times New Roman" w:cs="Times New Roman"/>
          <w:sz w:val="24"/>
          <w:szCs w:val="24"/>
        </w:rPr>
      </w:pPr>
      <w:r w:rsidRPr="00794CD0">
        <w:rPr>
          <w:rFonts w:eastAsia="Times New Roman"/>
          <w:lang w:val="en"/>
        </w:rPr>
        <w:t xml:space="preserve">Tip Sheet for </w:t>
      </w:r>
      <w:r w:rsidR="00720BB4">
        <w:rPr>
          <w:rFonts w:eastAsia="Times New Roman"/>
          <w:lang w:val="en"/>
        </w:rPr>
        <w:t>Virtual</w:t>
      </w:r>
      <w:r w:rsidR="00933BB4">
        <w:rPr>
          <w:rFonts w:eastAsia="Times New Roman"/>
          <w:lang w:val="en"/>
        </w:rPr>
        <w:t xml:space="preserve"> Event </w:t>
      </w:r>
      <w:r w:rsidR="00DD6057">
        <w:rPr>
          <w:rFonts w:eastAsia="Times New Roman"/>
          <w:lang w:val="en"/>
        </w:rPr>
        <w:t>Attendees</w:t>
      </w:r>
      <w:r w:rsidRPr="00794CD0">
        <w:rPr>
          <w:rFonts w:eastAsia="Times New Roman"/>
        </w:rPr>
        <w:t>  </w:t>
      </w:r>
    </w:p>
    <w:p w:rsidR="00350586" w:rsidRDefault="00350586" w:rsidP="00350586"/>
    <w:p w:rsidR="00AC6DC2" w:rsidRPr="009E6EAC" w:rsidRDefault="00933BB4" w:rsidP="009E6EAC">
      <w:pPr>
        <w:pStyle w:val="Heading1"/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</w:pPr>
      <w:r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As a</w:t>
      </w:r>
      <w:r w:rsidR="00DD6057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 xml:space="preserve">n attendee </w:t>
      </w:r>
      <w:r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of a virtual event, you want to make sure that you are prep</w:t>
      </w:r>
      <w:r w:rsidR="00CD7551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ared and set for success.  The tips in this document will help guide you t</w:t>
      </w:r>
      <w:r w:rsidR="000A4DBC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hrough</w:t>
      </w:r>
      <w:r w:rsidR="00CD7551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 xml:space="preserve"> </w:t>
      </w:r>
      <w:r w:rsidR="000A4DBC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 xml:space="preserve">all stages of </w:t>
      </w:r>
      <w:r w:rsidR="00CD7551">
        <w:rPr>
          <w:rStyle w:val="normaltextrun"/>
          <w:rFonts w:ascii="Calibri" w:hAnsi="Calibri" w:cs="Calibri"/>
          <w:bCs/>
          <w:color w:val="808080" w:themeColor="background1" w:themeShade="80"/>
          <w:sz w:val="36"/>
          <w:szCs w:val="36"/>
        </w:rPr>
        <w:t>preparing for a successful event.</w:t>
      </w:r>
    </w:p>
    <w:p w:rsidR="00DD6057" w:rsidRPr="00DD6057" w:rsidRDefault="00DD6057" w:rsidP="00DD6057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D6057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Prior to Event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3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Check internet connection to ensure that the streaming will be smooth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3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Find a quiet space and be sure it will remain quiet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3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Set up in front of a solid wall if your video will be on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3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Have</w:t>
      </w: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 light source in front of you and not directly behind you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3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Use earbuds to hear clear audio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3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Silence cell phones and computer notifications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D6057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During the Event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2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Join the webinar/meeting early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2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Make sure to mute yourself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2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Take notes if necessary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2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Ask questions on topics for which you don’t understand or need clarification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; t</w:t>
      </w: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his is a great way to become more engaged 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numPr>
          <w:ilvl w:val="0"/>
          <w:numId w:val="32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Remove any distractions and refrain from checking your email, cellphone, etc. 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D6057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After the Meeting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Follow-up with the presenters with any questions you may have if allowed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f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re are </w:t>
      </w: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deliverables required for the next meeting/</w:t>
      </w:r>
      <w:bookmarkStart w:id="0" w:name="_GoBack"/>
      <w:bookmarkEnd w:id="0"/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webinar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,</w:t>
      </w: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be sure to outline and prepare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for those </w:t>
      </w: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deliverables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DD6057" w:rsidRPr="00DD6057" w:rsidRDefault="00DD6057" w:rsidP="00DD6057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</w:rPr>
      </w:pPr>
      <w:r w:rsidRPr="00DD6057">
        <w:rPr>
          <w:rFonts w:ascii="Times New Roman" w:eastAsia="Times New Roman" w:hAnsi="Times New Roman" w:cs="Times New Roman"/>
          <w:sz w:val="24"/>
          <w:szCs w:val="24"/>
          <w:lang w:val="en"/>
        </w:rPr>
        <w:t>Complete surveys</w:t>
      </w:r>
      <w:r w:rsidRPr="00DD6057">
        <w:rPr>
          <w:rFonts w:ascii="Times New Roman" w:eastAsia="Times New Roman" w:hAnsi="Times New Roman" w:cs="Times New Roman"/>
          <w:sz w:val="24"/>
          <w:szCs w:val="24"/>
        </w:rPr>
        <w:t>  </w:t>
      </w:r>
    </w:p>
    <w:p w:rsidR="00350586" w:rsidRPr="00350586" w:rsidRDefault="00350586" w:rsidP="00DD6057">
      <w:pPr>
        <w:spacing w:before="100" w:beforeAutospacing="1" w:after="100" w:afterAutospacing="1" w:line="240" w:lineRule="auto"/>
        <w:textAlignment w:val="baseline"/>
      </w:pPr>
    </w:p>
    <w:sectPr w:rsidR="00350586" w:rsidRPr="0035058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00FD" w:rsidRDefault="000C00FD" w:rsidP="007917DA">
      <w:pPr>
        <w:spacing w:after="0" w:line="240" w:lineRule="auto"/>
      </w:pPr>
      <w:r>
        <w:separator/>
      </w:r>
    </w:p>
  </w:endnote>
  <w:endnote w:type="continuationSeparator" w:id="0">
    <w:p w:rsidR="000C00FD" w:rsidRDefault="000C00FD" w:rsidP="00791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0586" w:rsidRDefault="0035058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0586" w:rsidRDefault="007E2DF2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r w:rsidRPr="007E2DF2">
                              <w:rPr>
                                <w:caps/>
                                <w:color w:val="7F7F7F" w:themeColor="background1" w:themeShade="7F"/>
                                <w:spacing w:val="60"/>
                                <w:sz w:val="20"/>
                                <w:szCs w:val="20"/>
                              </w:rPr>
                              <w:t>Page</w:t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instrText xml:space="preserve"> PAGE   \* MERGEFORMAT </w:instrText>
                            </w:r>
                            <w:r w:rsidRPr="007E2DF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7E2DF2">
                              <w:rPr>
                                <w:b/>
                                <w:bCs/>
                                <w:caps/>
                                <w:noProof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1</w:t>
                            </w:r>
                            <w:r w:rsidRPr="007E2DF2">
                              <w:rPr>
                                <w:b/>
                                <w:bCs/>
                                <w:caps/>
                                <w:noProof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350586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35058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Last Modified </w:t>
                                </w:r>
                                <w:r w:rsidR="009E6EA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9</w:t>
                                </w:r>
                                <w:r w:rsidR="0035058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/</w:t>
                                </w:r>
                                <w:r w:rsidR="009E6EA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28</w:t>
                                </w:r>
                                <w:r w:rsidR="00350586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by </w:t>
                                </w:r>
                                <w:r w:rsidR="009E6EA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bs39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27" style="position:absolute;margin-left:434.8pt;margin-top:0;width:486pt;height:21.6pt;z-index:251661312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">
              <v:rect id="Rectangle 165" o:spid="_x0000_s102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9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:rsidR="00350586" w:rsidRDefault="007E2DF2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r w:rsidRPr="007E2DF2">
                        <w:rPr>
                          <w:caps/>
                          <w:color w:val="7F7F7F" w:themeColor="background1" w:themeShade="7F"/>
                          <w:spacing w:val="60"/>
                          <w:sz w:val="20"/>
                          <w:szCs w:val="20"/>
                        </w:rPr>
                        <w:t>Page</w:t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 xml:space="preserve"> </w:t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fldChar w:fldCharType="begin"/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instrText xml:space="preserve"> PAGE   \* MERGEFORMAT </w:instrText>
                      </w:r>
                      <w:r w:rsidRPr="007E2DF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fldChar w:fldCharType="separate"/>
                      </w:r>
                      <w:r w:rsidRPr="007E2DF2">
                        <w:rPr>
                          <w:b/>
                          <w:bCs/>
                          <w:caps/>
                          <w:noProof/>
                          <w:color w:val="808080" w:themeColor="background1" w:themeShade="80"/>
                          <w:sz w:val="20"/>
                          <w:szCs w:val="20"/>
                        </w:rPr>
                        <w:t>1</w:t>
                      </w:r>
                      <w:r w:rsidRPr="007E2DF2">
                        <w:rPr>
                          <w:b/>
                          <w:bCs/>
                          <w:caps/>
                          <w:noProof/>
                          <w:color w:val="808080" w:themeColor="background1" w:themeShade="80"/>
                          <w:sz w:val="20"/>
                          <w:szCs w:val="20"/>
                        </w:rPr>
                        <w:fldChar w:fldCharType="end"/>
                      </w:r>
                      <w:r w:rsidR="00350586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35058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Last Modified </w:t>
                          </w:r>
                          <w:r w:rsidR="009E6EA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9</w:t>
                          </w:r>
                          <w:r w:rsidR="0035058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/</w:t>
                          </w:r>
                          <w:r w:rsidR="009E6EA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28</w:t>
                          </w:r>
                          <w:r w:rsidR="00350586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by </w:t>
                          </w:r>
                          <w:r w:rsidR="009E6EA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bs39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00FD" w:rsidRDefault="000C00FD" w:rsidP="007917DA">
      <w:pPr>
        <w:spacing w:after="0" w:line="240" w:lineRule="auto"/>
      </w:pPr>
      <w:r>
        <w:separator/>
      </w:r>
    </w:p>
  </w:footnote>
  <w:footnote w:type="continuationSeparator" w:id="0">
    <w:p w:rsidR="000C00FD" w:rsidRDefault="000C00FD" w:rsidP="007917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17DA" w:rsidRDefault="00DF055B" w:rsidP="00DF055B">
    <w:pPr>
      <w:pStyle w:val="Header"/>
      <w:ind w:left="-7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143375</wp:posOffset>
              </wp:positionH>
              <wp:positionV relativeFrom="paragraph">
                <wp:posOffset>-257175</wp:posOffset>
              </wp:positionV>
              <wp:extent cx="914400" cy="1000125"/>
              <wp:effectExtent l="0" t="0" r="4445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10001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Conference and Event Services</w:t>
                          </w:r>
                        </w:p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206 Robert Purcell Center</w:t>
                          </w:r>
                        </w:p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Ithaca, NY 14853</w:t>
                          </w:r>
                        </w:p>
                        <w:p w:rsidR="00DF055B" w:rsidRPr="00DF055B" w:rsidRDefault="00DF055B" w:rsidP="00DF055B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00"/>
                              <w:sz w:val="20"/>
                              <w:szCs w:val="20"/>
                            </w:rPr>
                            <w:t>Ph: 607 253-8368, Fax: 607 255-4722</w:t>
                          </w:r>
                        </w:p>
                        <w:p w:rsidR="00DF055B" w:rsidRPr="00DF055B" w:rsidRDefault="00DF055B" w:rsidP="00DF055B">
                          <w:pPr>
                            <w:rPr>
                              <w:rFonts w:ascii="Palatino Linotype" w:hAnsi="Palatino Linotype"/>
                            </w:rPr>
                          </w:pPr>
                          <w:r w:rsidRPr="00DF055B">
                            <w:rPr>
                              <w:rFonts w:ascii="Palatino Linotype" w:hAnsi="Palatino Linotype" w:cs="CIDFont+F3"/>
                              <w:color w:val="0000FF"/>
                              <w:sz w:val="20"/>
                              <w:szCs w:val="20"/>
                            </w:rPr>
                            <w:t>www.campuslife.cornell.edu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26.25pt;margin-top:-20.25pt;width:1in;height:78.7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" fillcolor="white [3201]" stroked="f" strokeweight=".5pt">
              <v:textbox>
                <w:txbxContent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Conference and Event Services</w:t>
                    </w:r>
                  </w:p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206 Robert Purcell Center</w:t>
                    </w:r>
                  </w:p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Ithaca, NY 14853</w:t>
                    </w:r>
                  </w:p>
                  <w:p w:rsidR="00DF055B" w:rsidRPr="00DF055B" w:rsidRDefault="00DF055B" w:rsidP="00DF055B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00"/>
                        <w:sz w:val="20"/>
                        <w:szCs w:val="20"/>
                      </w:rPr>
                      <w:t>Ph: 607 253-8368, Fax: 607 255-4722</w:t>
                    </w:r>
                  </w:p>
                  <w:p w:rsidR="00DF055B" w:rsidRPr="00DF055B" w:rsidRDefault="00DF055B" w:rsidP="00DF055B">
                    <w:pPr>
                      <w:rPr>
                        <w:rFonts w:ascii="Palatino Linotype" w:hAnsi="Palatino Linotype"/>
                      </w:rPr>
                    </w:pPr>
                    <w:r w:rsidRPr="00DF055B">
                      <w:rPr>
                        <w:rFonts w:ascii="Palatino Linotype" w:hAnsi="Palatino Linotype" w:cs="CIDFont+F3"/>
                        <w:color w:val="0000FF"/>
                        <w:sz w:val="20"/>
                        <w:szCs w:val="20"/>
                      </w:rPr>
                      <w:t>www.campuslife.cornell.ed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60C7FA57" wp14:editId="72DBD6B6">
          <wp:extent cx="1571625" cy="59407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S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1944" cy="605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917DA" w:rsidRDefault="007917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5492"/>
    <w:multiLevelType w:val="hybridMultilevel"/>
    <w:tmpl w:val="5300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91C89"/>
    <w:multiLevelType w:val="hybridMultilevel"/>
    <w:tmpl w:val="B61E50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DDD77B1"/>
    <w:multiLevelType w:val="multilevel"/>
    <w:tmpl w:val="4950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D2027E"/>
    <w:multiLevelType w:val="hybridMultilevel"/>
    <w:tmpl w:val="AC0A8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87B93"/>
    <w:multiLevelType w:val="multilevel"/>
    <w:tmpl w:val="2252E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2173D9"/>
    <w:multiLevelType w:val="multilevel"/>
    <w:tmpl w:val="1AEC1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B07C84"/>
    <w:multiLevelType w:val="multilevel"/>
    <w:tmpl w:val="34F85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715B0B"/>
    <w:multiLevelType w:val="multilevel"/>
    <w:tmpl w:val="EA987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B60374"/>
    <w:multiLevelType w:val="multilevel"/>
    <w:tmpl w:val="47946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DC5CAF"/>
    <w:multiLevelType w:val="hybridMultilevel"/>
    <w:tmpl w:val="CEE49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A1AD9"/>
    <w:multiLevelType w:val="multilevel"/>
    <w:tmpl w:val="4D841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B36EA9"/>
    <w:multiLevelType w:val="multilevel"/>
    <w:tmpl w:val="579C4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2609BE"/>
    <w:multiLevelType w:val="multilevel"/>
    <w:tmpl w:val="C53AF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F31DEB"/>
    <w:multiLevelType w:val="multilevel"/>
    <w:tmpl w:val="EB082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B46E4D"/>
    <w:multiLevelType w:val="multilevel"/>
    <w:tmpl w:val="8CF89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66878B8"/>
    <w:multiLevelType w:val="multilevel"/>
    <w:tmpl w:val="E6422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6A7659A"/>
    <w:multiLevelType w:val="hybridMultilevel"/>
    <w:tmpl w:val="4536A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11F0A"/>
    <w:multiLevelType w:val="hybridMultilevel"/>
    <w:tmpl w:val="D3BC74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0708BB"/>
    <w:multiLevelType w:val="multilevel"/>
    <w:tmpl w:val="343C2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427FDB"/>
    <w:multiLevelType w:val="hybridMultilevel"/>
    <w:tmpl w:val="B8702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E4099B"/>
    <w:multiLevelType w:val="multilevel"/>
    <w:tmpl w:val="3F5E837C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A61A05"/>
    <w:multiLevelType w:val="multilevel"/>
    <w:tmpl w:val="DBACD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975BE4"/>
    <w:multiLevelType w:val="multilevel"/>
    <w:tmpl w:val="1206A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E87ECF"/>
    <w:multiLevelType w:val="multilevel"/>
    <w:tmpl w:val="4E78C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A966EBA"/>
    <w:multiLevelType w:val="hybridMultilevel"/>
    <w:tmpl w:val="6CF44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FC61A5"/>
    <w:multiLevelType w:val="multilevel"/>
    <w:tmpl w:val="9BBAC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484332"/>
    <w:multiLevelType w:val="multilevel"/>
    <w:tmpl w:val="12021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0928B2"/>
    <w:multiLevelType w:val="hybridMultilevel"/>
    <w:tmpl w:val="B98E2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A3082E"/>
    <w:multiLevelType w:val="multilevel"/>
    <w:tmpl w:val="F140C08A"/>
    <w:lvl w:ilvl="0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B60C60"/>
    <w:multiLevelType w:val="multilevel"/>
    <w:tmpl w:val="FC285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EB5892"/>
    <w:multiLevelType w:val="hybridMultilevel"/>
    <w:tmpl w:val="44E45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653F25"/>
    <w:multiLevelType w:val="multilevel"/>
    <w:tmpl w:val="443E5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521D81"/>
    <w:multiLevelType w:val="hybridMultilevel"/>
    <w:tmpl w:val="43F6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2"/>
  </w:num>
  <w:num w:numId="4">
    <w:abstractNumId w:val="22"/>
  </w:num>
  <w:num w:numId="5">
    <w:abstractNumId w:val="2"/>
  </w:num>
  <w:num w:numId="6">
    <w:abstractNumId w:val="21"/>
  </w:num>
  <w:num w:numId="7">
    <w:abstractNumId w:val="26"/>
  </w:num>
  <w:num w:numId="8">
    <w:abstractNumId w:val="23"/>
  </w:num>
  <w:num w:numId="9">
    <w:abstractNumId w:val="11"/>
  </w:num>
  <w:num w:numId="10">
    <w:abstractNumId w:val="28"/>
  </w:num>
  <w:num w:numId="11">
    <w:abstractNumId w:val="4"/>
  </w:num>
  <w:num w:numId="12">
    <w:abstractNumId w:val="18"/>
  </w:num>
  <w:num w:numId="13">
    <w:abstractNumId w:val="5"/>
  </w:num>
  <w:num w:numId="14">
    <w:abstractNumId w:val="13"/>
  </w:num>
  <w:num w:numId="15">
    <w:abstractNumId w:val="25"/>
  </w:num>
  <w:num w:numId="16">
    <w:abstractNumId w:val="20"/>
  </w:num>
  <w:num w:numId="17">
    <w:abstractNumId w:val="0"/>
  </w:num>
  <w:num w:numId="18">
    <w:abstractNumId w:val="27"/>
  </w:num>
  <w:num w:numId="19">
    <w:abstractNumId w:val="1"/>
  </w:num>
  <w:num w:numId="20">
    <w:abstractNumId w:val="3"/>
  </w:num>
  <w:num w:numId="21">
    <w:abstractNumId w:val="24"/>
  </w:num>
  <w:num w:numId="22">
    <w:abstractNumId w:val="32"/>
  </w:num>
  <w:num w:numId="23">
    <w:abstractNumId w:val="9"/>
  </w:num>
  <w:num w:numId="24">
    <w:abstractNumId w:val="17"/>
  </w:num>
  <w:num w:numId="25">
    <w:abstractNumId w:val="10"/>
  </w:num>
  <w:num w:numId="26">
    <w:abstractNumId w:val="8"/>
  </w:num>
  <w:num w:numId="27">
    <w:abstractNumId w:val="29"/>
  </w:num>
  <w:num w:numId="28">
    <w:abstractNumId w:val="6"/>
  </w:num>
  <w:num w:numId="29">
    <w:abstractNumId w:val="15"/>
  </w:num>
  <w:num w:numId="30">
    <w:abstractNumId w:val="31"/>
  </w:num>
  <w:num w:numId="31">
    <w:abstractNumId w:val="16"/>
  </w:num>
  <w:num w:numId="32">
    <w:abstractNumId w:val="30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c1MDUxMjc0MTRW0lEKTi0uzszPAykwrAUAziPihSwAAAA="/>
  </w:docVars>
  <w:rsids>
    <w:rsidRoot w:val="007917DA"/>
    <w:rsid w:val="000A4DBC"/>
    <w:rsid w:val="000C00FD"/>
    <w:rsid w:val="00350586"/>
    <w:rsid w:val="00513317"/>
    <w:rsid w:val="00720BB4"/>
    <w:rsid w:val="00730CC5"/>
    <w:rsid w:val="007917DA"/>
    <w:rsid w:val="00794CD0"/>
    <w:rsid w:val="007E2DF2"/>
    <w:rsid w:val="008271C4"/>
    <w:rsid w:val="008C783F"/>
    <w:rsid w:val="00933BB4"/>
    <w:rsid w:val="009E6EAC"/>
    <w:rsid w:val="00AC6DC2"/>
    <w:rsid w:val="00C76F7D"/>
    <w:rsid w:val="00CD7551"/>
    <w:rsid w:val="00DD6057"/>
    <w:rsid w:val="00DF055B"/>
    <w:rsid w:val="00EF5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D60DC7"/>
  <w15:chartTrackingRefBased/>
  <w15:docId w15:val="{B25EFF5D-61F3-4B62-85FE-0DF6A15BC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6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1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7DA"/>
  </w:style>
  <w:style w:type="paragraph" w:styleId="Footer">
    <w:name w:val="footer"/>
    <w:basedOn w:val="Normal"/>
    <w:link w:val="FooterChar"/>
    <w:uiPriority w:val="99"/>
    <w:unhideWhenUsed/>
    <w:rsid w:val="00791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7DA"/>
  </w:style>
  <w:style w:type="paragraph" w:styleId="Title">
    <w:name w:val="Title"/>
    <w:basedOn w:val="Normal"/>
    <w:next w:val="Normal"/>
    <w:link w:val="TitleChar"/>
    <w:uiPriority w:val="10"/>
    <w:qFormat/>
    <w:rsid w:val="00350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0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827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271C4"/>
  </w:style>
  <w:style w:type="character" w:customStyle="1" w:styleId="eop">
    <w:name w:val="eop"/>
    <w:basedOn w:val="DefaultParagraphFont"/>
    <w:rsid w:val="008271C4"/>
  </w:style>
  <w:style w:type="character" w:customStyle="1" w:styleId="spellingerror">
    <w:name w:val="spellingerror"/>
    <w:basedOn w:val="DefaultParagraphFont"/>
    <w:rsid w:val="008271C4"/>
  </w:style>
  <w:style w:type="character" w:customStyle="1" w:styleId="Heading1Char">
    <w:name w:val="Heading 1 Char"/>
    <w:basedOn w:val="DefaultParagraphFont"/>
    <w:link w:val="Heading1"/>
    <w:uiPriority w:val="9"/>
    <w:rsid w:val="009E6E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94C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11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57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1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5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2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1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58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3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23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52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8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9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6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12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2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8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1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3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ast Modified 9/28 by bs39</dc:subject>
  <dc:creator>Brandi Smith-Berger</dc:creator>
  <cp:keywords/>
  <dc:description/>
  <cp:lastModifiedBy>Brandi Smith-Berger</cp:lastModifiedBy>
  <cp:revision>2</cp:revision>
  <dcterms:created xsi:type="dcterms:W3CDTF">2021-09-30T13:57:00Z</dcterms:created>
  <dcterms:modified xsi:type="dcterms:W3CDTF">2021-09-30T13:57:00Z</dcterms:modified>
</cp:coreProperties>
</file>